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3A9252" w14:textId="77777777" w:rsidR="00C915A5" w:rsidRDefault="00885B53" w:rsidP="00C915A5">
      <w:pPr>
        <w:jc w:val="center"/>
        <w:rPr>
          <w:rFonts w:ascii="Century" w:hAnsi="Century" w:cs="Century"/>
          <w:b/>
          <w:bCs/>
          <w:sz w:val="20"/>
          <w:szCs w:val="20"/>
        </w:rPr>
      </w:pPr>
      <w:bookmarkStart w:id="0" w:name="_GoBack"/>
      <w:bookmarkEnd w:id="0"/>
      <w:r>
        <w:rPr>
          <w:noProof/>
          <w:lang w:val="en-CA" w:eastAsia="en-CA"/>
        </w:rPr>
        <w:drawing>
          <wp:anchor distT="0" distB="0" distL="114300" distR="114300" simplePos="0" relativeHeight="251657728" behindDoc="1" locked="0" layoutInCell="1" allowOverlap="1" wp14:anchorId="1F526F2E" wp14:editId="3880088F">
            <wp:simplePos x="0" y="0"/>
            <wp:positionH relativeFrom="column">
              <wp:posOffset>-257810</wp:posOffset>
            </wp:positionH>
            <wp:positionV relativeFrom="paragraph">
              <wp:posOffset>-146050</wp:posOffset>
            </wp:positionV>
            <wp:extent cx="6551930" cy="814705"/>
            <wp:effectExtent l="0" t="0" r="127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1930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0C108F" w14:textId="77777777" w:rsidR="00C915A5" w:rsidRDefault="00C915A5" w:rsidP="00C915A5">
      <w:pPr>
        <w:jc w:val="center"/>
        <w:rPr>
          <w:rFonts w:ascii="Century" w:hAnsi="Century" w:cs="Century"/>
          <w:b/>
          <w:bCs/>
          <w:sz w:val="20"/>
          <w:szCs w:val="20"/>
        </w:rPr>
      </w:pPr>
    </w:p>
    <w:p w14:paraId="5BE3FD56" w14:textId="77777777" w:rsidR="00C915A5" w:rsidRDefault="00C915A5" w:rsidP="00C915A5">
      <w:pPr>
        <w:jc w:val="center"/>
        <w:rPr>
          <w:rFonts w:ascii="Century" w:hAnsi="Century" w:cs="Century"/>
          <w:b/>
          <w:bCs/>
          <w:sz w:val="20"/>
          <w:szCs w:val="20"/>
        </w:rPr>
      </w:pPr>
    </w:p>
    <w:p w14:paraId="5B7AEAF8" w14:textId="77777777" w:rsidR="001B6260" w:rsidRPr="00CC66BE" w:rsidRDefault="001B6260" w:rsidP="00C85EE5">
      <w:pPr>
        <w:rPr>
          <w:rFonts w:ascii="Calibri" w:hAnsi="Calibri" w:cs="Century"/>
          <w:b/>
          <w:bCs/>
          <w:sz w:val="28"/>
          <w:szCs w:val="28"/>
        </w:rPr>
      </w:pPr>
    </w:p>
    <w:p w14:paraId="42E5EE0B" w14:textId="119B4CB8" w:rsidR="001A48EE" w:rsidRDefault="00FF4D26" w:rsidP="006B7BCD">
      <w:pPr>
        <w:jc w:val="center"/>
        <w:outlineLvl w:val="0"/>
        <w:rPr>
          <w:rFonts w:ascii="Calibri" w:hAnsi="Calibri" w:cs="Century"/>
          <w:b/>
          <w:bCs/>
          <w:sz w:val="28"/>
          <w:szCs w:val="28"/>
        </w:rPr>
      </w:pPr>
      <w:sdt>
        <w:sdtPr>
          <w:rPr>
            <w:rFonts w:ascii="Calibri" w:hAnsi="Calibri" w:cs="Century" w:hint="eastAsia"/>
            <w:b/>
            <w:bCs/>
            <w:sz w:val="28"/>
            <w:szCs w:val="28"/>
          </w:rPr>
          <w:alias w:val="Study Group Name"/>
          <w:tag w:val="Study Group Name"/>
          <w:id w:val="281333"/>
          <w:placeholder>
            <w:docPart w:val="A167E22F0E8F4B5BA8081A708D63800A"/>
          </w:placeholder>
        </w:sdtPr>
        <w:sdtEndPr/>
        <w:sdtContent>
          <w:sdt>
            <w:sdtPr>
              <w:rPr>
                <w:rFonts w:ascii="Calibri" w:hAnsi="Calibri" w:cs="Century" w:hint="eastAsia"/>
                <w:b/>
                <w:bCs/>
                <w:sz w:val="28"/>
                <w:szCs w:val="28"/>
              </w:rPr>
              <w:id w:val="-482239324"/>
              <w:placeholder>
                <w:docPart w:val="DefaultPlaceholder_-1854013440"/>
              </w:placeholder>
            </w:sdtPr>
            <w:sdtEndPr/>
            <w:sdtContent>
              <w:r w:rsidR="00CB31FD" w:rsidRPr="00B04B0D">
                <w:rPr>
                  <w:rFonts w:ascii="Calibri" w:hAnsi="Calibri" w:cs="Century"/>
                  <w:b/>
                  <w:bCs/>
                  <w:color w:val="00B050"/>
                  <w:sz w:val="28"/>
                  <w:szCs w:val="28"/>
                </w:rPr>
                <w:t>Click here to enter Study Group name</w:t>
              </w:r>
            </w:sdtContent>
          </w:sdt>
        </w:sdtContent>
      </w:sdt>
      <w:r w:rsidR="00CC66BE" w:rsidRPr="00CC66BE">
        <w:rPr>
          <w:rFonts w:ascii="Calibri" w:hAnsi="Calibri" w:cs="Century"/>
          <w:b/>
          <w:bCs/>
          <w:sz w:val="28"/>
          <w:szCs w:val="28"/>
        </w:rPr>
        <w:t xml:space="preserve"> </w:t>
      </w:r>
    </w:p>
    <w:p w14:paraId="1148110B" w14:textId="6ABD5975" w:rsidR="0061168E" w:rsidRDefault="00F54048" w:rsidP="00C85EE5">
      <w:pPr>
        <w:jc w:val="center"/>
        <w:outlineLvl w:val="0"/>
        <w:rPr>
          <w:rFonts w:ascii="Calibri" w:hAnsi="Calibri" w:cs="Century"/>
          <w:b/>
          <w:bCs/>
          <w:sz w:val="28"/>
          <w:szCs w:val="28"/>
        </w:rPr>
      </w:pPr>
      <w:r>
        <w:rPr>
          <w:rFonts w:ascii="Calibri" w:hAnsi="Calibri" w:cs="Century"/>
          <w:b/>
          <w:bCs/>
          <w:sz w:val="28"/>
          <w:szCs w:val="28"/>
        </w:rPr>
        <w:t>Study Group Subgroup Application</w:t>
      </w:r>
    </w:p>
    <w:p w14:paraId="7D1DCCB2" w14:textId="77777777" w:rsidR="00F54048" w:rsidRDefault="00F54048" w:rsidP="00C85EE5">
      <w:pPr>
        <w:jc w:val="center"/>
        <w:outlineLvl w:val="0"/>
        <w:rPr>
          <w:rFonts w:ascii="Calibri" w:hAnsi="Calibri" w:cs="Century"/>
          <w:sz w:val="20"/>
          <w:szCs w:val="20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4"/>
        <w:gridCol w:w="4824"/>
      </w:tblGrid>
      <w:tr w:rsidR="00F54048" w:rsidRPr="00B04B0D" w14:paraId="5FB6EE7D" w14:textId="77777777" w:rsidTr="00F54048">
        <w:trPr>
          <w:trHeight w:val="397"/>
        </w:trPr>
        <w:tc>
          <w:tcPr>
            <w:tcW w:w="5094" w:type="dxa"/>
            <w:shd w:val="clear" w:color="auto" w:fill="auto"/>
            <w:vAlign w:val="center"/>
          </w:tcPr>
          <w:p w14:paraId="14C28474" w14:textId="2FE56A49" w:rsidR="00F54048" w:rsidRPr="00B04B0D" w:rsidRDefault="00F54048" w:rsidP="0005517C">
            <w:pPr>
              <w:tabs>
                <w:tab w:val="left" w:pos="9360"/>
              </w:tabs>
              <w:rPr>
                <w:rFonts w:ascii="Calibri" w:hAnsi="Calibri"/>
                <w:sz w:val="22"/>
                <w:szCs w:val="22"/>
              </w:rPr>
            </w:pPr>
            <w:r w:rsidRPr="00B04B0D">
              <w:rPr>
                <w:rFonts w:ascii="Calibri" w:hAnsi="Calibri"/>
                <w:sz w:val="22"/>
                <w:szCs w:val="22"/>
              </w:rPr>
              <w:t xml:space="preserve">Submitted by:  </w:t>
            </w:r>
          </w:p>
        </w:tc>
        <w:tc>
          <w:tcPr>
            <w:tcW w:w="4824" w:type="dxa"/>
            <w:shd w:val="clear" w:color="auto" w:fill="auto"/>
            <w:vAlign w:val="center"/>
          </w:tcPr>
          <w:p w14:paraId="05600520" w14:textId="0F2B47DE" w:rsidR="00F54048" w:rsidRPr="00B04B0D" w:rsidRDefault="00F54048" w:rsidP="0005517C">
            <w:pPr>
              <w:tabs>
                <w:tab w:val="left" w:pos="9360"/>
              </w:tabs>
              <w:rPr>
                <w:rFonts w:ascii="Calibri" w:hAnsi="Calibri"/>
                <w:sz w:val="22"/>
                <w:szCs w:val="22"/>
              </w:rPr>
            </w:pPr>
            <w:r w:rsidRPr="00B04B0D">
              <w:rPr>
                <w:rFonts w:ascii="Calibri" w:hAnsi="Calibri"/>
                <w:sz w:val="22"/>
                <w:szCs w:val="22"/>
              </w:rPr>
              <w:t xml:space="preserve">Date:  </w:t>
            </w:r>
          </w:p>
        </w:tc>
      </w:tr>
    </w:tbl>
    <w:p w14:paraId="07E80F86" w14:textId="64ABF9DB" w:rsidR="00716DD7" w:rsidRPr="00B04B0D" w:rsidRDefault="00716DD7" w:rsidP="001B65BB">
      <w:pPr>
        <w:rPr>
          <w:rFonts w:ascii="Calibri" w:hAnsi="Calibri" w:cs="Century"/>
          <w:sz w:val="22"/>
          <w:szCs w:val="22"/>
        </w:rPr>
      </w:pPr>
    </w:p>
    <w:p w14:paraId="7F324C05" w14:textId="77777777" w:rsidR="00D427B8" w:rsidRPr="00B04B0D" w:rsidRDefault="00D427B8" w:rsidP="00D427B8">
      <w:pPr>
        <w:rPr>
          <w:rFonts w:asciiTheme="majorHAnsi" w:hAnsiTheme="majorHAnsi"/>
          <w:sz w:val="22"/>
          <w:szCs w:val="22"/>
        </w:rPr>
      </w:pPr>
      <w:r w:rsidRPr="00B04B0D">
        <w:rPr>
          <w:rFonts w:asciiTheme="majorHAnsi" w:hAnsiTheme="majorHAnsi"/>
          <w:sz w:val="22"/>
          <w:szCs w:val="22"/>
        </w:rPr>
        <w:t>Criteria for Creating a new Subgroup:</w:t>
      </w:r>
    </w:p>
    <w:p w14:paraId="479B58B9" w14:textId="77777777" w:rsidR="00D427B8" w:rsidRPr="00B04B0D" w:rsidRDefault="00D427B8" w:rsidP="00D427B8">
      <w:pPr>
        <w:pStyle w:val="ListParagraph"/>
        <w:numPr>
          <w:ilvl w:val="0"/>
          <w:numId w:val="13"/>
        </w:numPr>
        <w:contextualSpacing w:val="0"/>
        <w:rPr>
          <w:rFonts w:asciiTheme="majorHAnsi" w:hAnsiTheme="majorHAnsi" w:cstheme="majorHAnsi"/>
          <w:sz w:val="22"/>
          <w:szCs w:val="22"/>
        </w:rPr>
      </w:pPr>
      <w:r w:rsidRPr="00B04B0D">
        <w:rPr>
          <w:rFonts w:asciiTheme="majorHAnsi" w:hAnsiTheme="majorHAnsi" w:cstheme="majorHAnsi"/>
          <w:sz w:val="22"/>
          <w:szCs w:val="22"/>
        </w:rPr>
        <w:t xml:space="preserve">Evidence of substantial interest within MASCC membership; a minimum of 10 SG members actively participating within the Subgroup. </w:t>
      </w:r>
    </w:p>
    <w:p w14:paraId="2DA78341" w14:textId="77777777" w:rsidR="00D427B8" w:rsidRPr="00B04B0D" w:rsidRDefault="00D427B8" w:rsidP="00D427B8">
      <w:pPr>
        <w:pStyle w:val="ListParagraph"/>
        <w:numPr>
          <w:ilvl w:val="0"/>
          <w:numId w:val="13"/>
        </w:numPr>
        <w:contextualSpacing w:val="0"/>
        <w:rPr>
          <w:rFonts w:asciiTheme="majorHAnsi" w:hAnsiTheme="majorHAnsi" w:cstheme="majorHAnsi"/>
          <w:sz w:val="22"/>
          <w:szCs w:val="22"/>
        </w:rPr>
      </w:pPr>
      <w:r w:rsidRPr="00B04B0D">
        <w:rPr>
          <w:rFonts w:asciiTheme="majorHAnsi" w:hAnsiTheme="majorHAnsi" w:cstheme="majorHAnsi"/>
          <w:sz w:val="22"/>
          <w:szCs w:val="22"/>
        </w:rPr>
        <w:t xml:space="preserve">That the topic warrants its own group and that it cannot be rolled under another SG. </w:t>
      </w:r>
    </w:p>
    <w:p w14:paraId="0E632A7C" w14:textId="5D4395A1" w:rsidR="00D427B8" w:rsidRPr="00B04B0D" w:rsidRDefault="008F2ED5" w:rsidP="00D427B8">
      <w:pPr>
        <w:pStyle w:val="ListParagraph"/>
        <w:numPr>
          <w:ilvl w:val="0"/>
          <w:numId w:val="13"/>
        </w:numPr>
        <w:contextualSpacing w:val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List of opportunities for projects and/or a guideline</w:t>
      </w:r>
      <w:r w:rsidR="00D427B8" w:rsidRPr="00B04B0D">
        <w:rPr>
          <w:rFonts w:asciiTheme="majorHAnsi" w:hAnsiTheme="majorHAnsi" w:cstheme="majorHAnsi"/>
          <w:sz w:val="22"/>
          <w:szCs w:val="22"/>
        </w:rPr>
        <w:t xml:space="preserve"> to support the creation and need for Subgroup. </w:t>
      </w:r>
    </w:p>
    <w:p w14:paraId="41B32DD7" w14:textId="72F7BDBE" w:rsidR="00DC1188" w:rsidRPr="00B04B0D" w:rsidRDefault="00D427B8" w:rsidP="00D427B8">
      <w:pPr>
        <w:pStyle w:val="ListParagraph"/>
        <w:numPr>
          <w:ilvl w:val="0"/>
          <w:numId w:val="13"/>
        </w:numPr>
        <w:contextualSpacing w:val="0"/>
        <w:rPr>
          <w:rFonts w:asciiTheme="majorHAnsi" w:hAnsiTheme="majorHAnsi" w:cstheme="majorHAnsi"/>
          <w:sz w:val="22"/>
          <w:szCs w:val="22"/>
        </w:rPr>
      </w:pPr>
      <w:r w:rsidRPr="00B04B0D">
        <w:rPr>
          <w:rFonts w:asciiTheme="majorHAnsi" w:hAnsiTheme="majorHAnsi" w:cstheme="majorHAnsi"/>
          <w:sz w:val="22"/>
          <w:szCs w:val="22"/>
        </w:rPr>
        <w:t xml:space="preserve">Email recommendation from a Chair of the proposed SG that will annex the Subgroup and provide mentoring and guidance to the Subgroup. </w:t>
      </w:r>
    </w:p>
    <w:p w14:paraId="019223F9" w14:textId="5E7AB6E3" w:rsidR="00DC1188" w:rsidRPr="00B04B0D" w:rsidRDefault="00DC1188" w:rsidP="00DC1188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7"/>
        <w:gridCol w:w="5231"/>
      </w:tblGrid>
      <w:tr w:rsidR="00D427B8" w:rsidRPr="00B04B0D" w14:paraId="66BE65D7" w14:textId="77777777" w:rsidTr="00D427B8">
        <w:trPr>
          <w:trHeight w:val="352"/>
        </w:trPr>
        <w:tc>
          <w:tcPr>
            <w:tcW w:w="4957" w:type="dxa"/>
            <w:shd w:val="clear" w:color="auto" w:fill="auto"/>
            <w:vAlign w:val="center"/>
          </w:tcPr>
          <w:p w14:paraId="00AA7AE6" w14:textId="07304BEF" w:rsidR="00D427B8" w:rsidRPr="00B04B0D" w:rsidRDefault="00D427B8" w:rsidP="00A0248E">
            <w:pPr>
              <w:tabs>
                <w:tab w:val="left" w:pos="9360"/>
              </w:tabs>
              <w:rPr>
                <w:rFonts w:ascii="Calibri" w:hAnsi="Calibri"/>
                <w:sz w:val="22"/>
                <w:szCs w:val="22"/>
              </w:rPr>
            </w:pPr>
            <w:r w:rsidRPr="00B04B0D">
              <w:rPr>
                <w:rFonts w:ascii="Calibri" w:hAnsi="Calibri"/>
                <w:sz w:val="22"/>
                <w:szCs w:val="22"/>
              </w:rPr>
              <w:t xml:space="preserve">How many SG members will participate in the Subgroup? </w:t>
            </w:r>
          </w:p>
        </w:tc>
        <w:tc>
          <w:tcPr>
            <w:tcW w:w="5231" w:type="dxa"/>
            <w:shd w:val="clear" w:color="auto" w:fill="auto"/>
            <w:vAlign w:val="center"/>
          </w:tcPr>
          <w:p w14:paraId="6344F02A" w14:textId="62DDB79C" w:rsidR="00D427B8" w:rsidRPr="00B04B0D" w:rsidRDefault="00D427B8" w:rsidP="00A0248E">
            <w:pPr>
              <w:tabs>
                <w:tab w:val="left" w:pos="9360"/>
              </w:tabs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24C6FB7C" w14:textId="77777777" w:rsidR="00DC1188" w:rsidRPr="00B04B0D" w:rsidRDefault="00DC1188" w:rsidP="00DC1188">
      <w:pPr>
        <w:rPr>
          <w:rFonts w:asciiTheme="majorHAnsi" w:hAnsiTheme="majorHAnsi" w:cstheme="majorHAnsi"/>
          <w:sz w:val="22"/>
          <w:szCs w:val="22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8"/>
        <w:gridCol w:w="990"/>
        <w:gridCol w:w="900"/>
      </w:tblGrid>
      <w:tr w:rsidR="004E792D" w:rsidRPr="00B04B0D" w14:paraId="75ED3AEE" w14:textId="77777777" w:rsidTr="00A0248E">
        <w:trPr>
          <w:trHeight w:val="352"/>
        </w:trPr>
        <w:tc>
          <w:tcPr>
            <w:tcW w:w="8298" w:type="dxa"/>
            <w:shd w:val="clear" w:color="auto" w:fill="auto"/>
            <w:vAlign w:val="center"/>
          </w:tcPr>
          <w:p w14:paraId="5E089654" w14:textId="4BD85867" w:rsidR="004E792D" w:rsidRPr="00B04B0D" w:rsidRDefault="004E792D" w:rsidP="00A0248E">
            <w:pPr>
              <w:tabs>
                <w:tab w:val="left" w:pos="9360"/>
              </w:tabs>
              <w:rPr>
                <w:rFonts w:ascii="Calibri" w:hAnsi="Calibri"/>
                <w:sz w:val="22"/>
                <w:szCs w:val="22"/>
              </w:rPr>
            </w:pPr>
            <w:r w:rsidRPr="00B04B0D">
              <w:rPr>
                <w:rFonts w:ascii="Calibri" w:hAnsi="Calibri"/>
                <w:sz w:val="22"/>
                <w:szCs w:val="22"/>
              </w:rPr>
              <w:t>Is there scientific evidence to support the creation and need for the Subgroup (If yes, please fill out the below table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7BEBE3" w14:textId="77777777" w:rsidR="004E792D" w:rsidRPr="00B04B0D" w:rsidRDefault="004E792D" w:rsidP="00A0248E">
            <w:pPr>
              <w:tabs>
                <w:tab w:val="left" w:pos="9360"/>
              </w:tabs>
              <w:rPr>
                <w:rFonts w:ascii="Calibri" w:hAnsi="Calibri"/>
                <w:sz w:val="22"/>
                <w:szCs w:val="22"/>
              </w:rPr>
            </w:pPr>
            <w:r w:rsidRPr="00B04B0D">
              <w:rPr>
                <w:rFonts w:ascii="Calibri" w:hAnsi="Calibri"/>
                <w:sz w:val="22"/>
                <w:szCs w:val="22"/>
              </w:rPr>
              <w:t>YES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F150EFF" w14:textId="77777777" w:rsidR="004E792D" w:rsidRPr="00B04B0D" w:rsidRDefault="004E792D" w:rsidP="00A0248E">
            <w:pPr>
              <w:tabs>
                <w:tab w:val="left" w:pos="9360"/>
              </w:tabs>
              <w:rPr>
                <w:rFonts w:ascii="Calibri" w:hAnsi="Calibri"/>
                <w:sz w:val="22"/>
                <w:szCs w:val="22"/>
              </w:rPr>
            </w:pPr>
            <w:r w:rsidRPr="00B04B0D">
              <w:rPr>
                <w:rFonts w:ascii="Calibri" w:hAnsi="Calibri"/>
                <w:sz w:val="22"/>
                <w:szCs w:val="22"/>
              </w:rPr>
              <w:t>NO</w:t>
            </w:r>
          </w:p>
        </w:tc>
      </w:tr>
    </w:tbl>
    <w:p w14:paraId="4A40FD35" w14:textId="406D8209" w:rsidR="00AB06E9" w:rsidRPr="00B04B0D" w:rsidRDefault="00AB06E9" w:rsidP="006B7BCD">
      <w:pPr>
        <w:pStyle w:val="ListParagraph"/>
        <w:ind w:left="770"/>
        <w:rPr>
          <w:rFonts w:ascii="Calibri" w:hAnsi="Calibri" w:cs="Century"/>
          <w:sz w:val="22"/>
          <w:szCs w:val="22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195"/>
      </w:tblGrid>
      <w:tr w:rsidR="004E792D" w:rsidRPr="00B04B0D" w14:paraId="13F6CE8C" w14:textId="77777777" w:rsidTr="00A0248E">
        <w:trPr>
          <w:trHeight w:val="254"/>
        </w:trPr>
        <w:tc>
          <w:tcPr>
            <w:tcW w:w="10195" w:type="dxa"/>
            <w:shd w:val="clear" w:color="auto" w:fill="D9D9D9"/>
            <w:vAlign w:val="center"/>
          </w:tcPr>
          <w:p w14:paraId="12DF1A0B" w14:textId="0040CBFD" w:rsidR="004E792D" w:rsidRPr="00B04B0D" w:rsidRDefault="001F30CC" w:rsidP="00A0248E">
            <w:pPr>
              <w:rPr>
                <w:rFonts w:ascii="Calibri" w:hAnsi="Calibri" w:cs="Century"/>
                <w:sz w:val="22"/>
                <w:szCs w:val="22"/>
              </w:rPr>
            </w:pPr>
            <w:r w:rsidRPr="00B04B0D">
              <w:rPr>
                <w:rFonts w:ascii="Calibri" w:hAnsi="Calibri" w:cs="Century"/>
                <w:sz w:val="22"/>
                <w:szCs w:val="22"/>
              </w:rPr>
              <w:t xml:space="preserve">List of </w:t>
            </w:r>
            <w:r w:rsidR="008F2ED5">
              <w:rPr>
                <w:rFonts w:asciiTheme="majorHAnsi" w:hAnsiTheme="majorHAnsi" w:cstheme="majorHAnsi"/>
                <w:sz w:val="22"/>
                <w:szCs w:val="22"/>
              </w:rPr>
              <w:t>opportunities for projects and/or a guideline</w:t>
            </w:r>
            <w:r w:rsidR="008F2ED5" w:rsidRPr="00B04B0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04B0D">
              <w:rPr>
                <w:rFonts w:ascii="Calibri" w:hAnsi="Calibri" w:cs="Century"/>
                <w:sz w:val="22"/>
                <w:szCs w:val="22"/>
              </w:rPr>
              <w:t>to support the creation and need for Subgroup</w:t>
            </w:r>
          </w:p>
        </w:tc>
      </w:tr>
      <w:tr w:rsidR="001F30CC" w:rsidRPr="00B04B0D" w14:paraId="030D5D8C" w14:textId="77777777" w:rsidTr="00B11471">
        <w:trPr>
          <w:trHeight w:val="432"/>
        </w:trPr>
        <w:tc>
          <w:tcPr>
            <w:tcW w:w="10195" w:type="dxa"/>
            <w:shd w:val="clear" w:color="auto" w:fill="auto"/>
            <w:vAlign w:val="center"/>
          </w:tcPr>
          <w:p w14:paraId="106EBB1F" w14:textId="77777777" w:rsidR="001F30CC" w:rsidRPr="00B04B0D" w:rsidRDefault="001F30CC" w:rsidP="00A0248E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  <w:tr w:rsidR="001F30CC" w:rsidRPr="00B04B0D" w14:paraId="02018C4E" w14:textId="77777777" w:rsidTr="00602D7F">
        <w:trPr>
          <w:trHeight w:val="432"/>
        </w:trPr>
        <w:tc>
          <w:tcPr>
            <w:tcW w:w="10195" w:type="dxa"/>
            <w:shd w:val="clear" w:color="auto" w:fill="auto"/>
            <w:vAlign w:val="center"/>
          </w:tcPr>
          <w:p w14:paraId="1A45C775" w14:textId="77777777" w:rsidR="001F30CC" w:rsidRPr="00B04B0D" w:rsidRDefault="001F30CC" w:rsidP="00A0248E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  <w:tr w:rsidR="001F30CC" w:rsidRPr="00B04B0D" w14:paraId="00B44BE8" w14:textId="77777777" w:rsidTr="008F5261">
        <w:trPr>
          <w:trHeight w:val="432"/>
        </w:trPr>
        <w:tc>
          <w:tcPr>
            <w:tcW w:w="10195" w:type="dxa"/>
            <w:shd w:val="clear" w:color="auto" w:fill="auto"/>
            <w:vAlign w:val="center"/>
          </w:tcPr>
          <w:p w14:paraId="3B7B3530" w14:textId="77777777" w:rsidR="001F30CC" w:rsidRPr="00B04B0D" w:rsidRDefault="001F30CC" w:rsidP="00A0248E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44226A90" w14:textId="775EE13D" w:rsidR="004E792D" w:rsidRPr="00B04B0D" w:rsidRDefault="004E792D" w:rsidP="006B7BCD">
      <w:pPr>
        <w:pStyle w:val="ListParagraph"/>
        <w:ind w:left="770"/>
        <w:rPr>
          <w:rFonts w:ascii="Calibri" w:hAnsi="Calibri" w:cs="Century"/>
          <w:sz w:val="22"/>
          <w:szCs w:val="22"/>
        </w:rPr>
      </w:pPr>
    </w:p>
    <w:p w14:paraId="3025BA4A" w14:textId="0E08AAD6" w:rsidR="00A20AAD" w:rsidRPr="00B04B0D" w:rsidRDefault="00A20AAD" w:rsidP="001B65BB">
      <w:pPr>
        <w:rPr>
          <w:rFonts w:ascii="Calibri" w:hAnsi="Calibri" w:cs="Century"/>
          <w:sz w:val="22"/>
          <w:szCs w:val="22"/>
        </w:rPr>
      </w:pPr>
    </w:p>
    <w:p w14:paraId="536B5546" w14:textId="77777777" w:rsidR="00D568F6" w:rsidRPr="00B04B0D" w:rsidRDefault="00D568F6" w:rsidP="001613AC">
      <w:pPr>
        <w:rPr>
          <w:rFonts w:ascii="Calibri" w:hAnsi="Calibri" w:cs="Century"/>
          <w:sz w:val="22"/>
          <w:szCs w:val="22"/>
        </w:rPr>
      </w:pPr>
    </w:p>
    <w:p w14:paraId="1C2DACFF" w14:textId="18729C73" w:rsidR="00716DD7" w:rsidRPr="00B04B0D" w:rsidRDefault="001613AC" w:rsidP="006B7BCD">
      <w:pPr>
        <w:outlineLvl w:val="0"/>
        <w:rPr>
          <w:rFonts w:ascii="Calibri" w:hAnsi="Calibri" w:cs="Century"/>
          <w:sz w:val="22"/>
          <w:szCs w:val="22"/>
        </w:rPr>
      </w:pPr>
      <w:r w:rsidRPr="00B04B0D">
        <w:rPr>
          <w:rFonts w:ascii="Calibri" w:hAnsi="Calibri" w:cs="Century"/>
          <w:sz w:val="22"/>
          <w:szCs w:val="22"/>
        </w:rPr>
        <w:t xml:space="preserve">Revised </w:t>
      </w:r>
      <w:r w:rsidR="008F2ED5">
        <w:rPr>
          <w:rFonts w:ascii="Calibri" w:hAnsi="Calibri" w:cs="Century"/>
          <w:sz w:val="22"/>
          <w:szCs w:val="22"/>
        </w:rPr>
        <w:t>04</w:t>
      </w:r>
      <w:r w:rsidR="00CC66BE" w:rsidRPr="00B04B0D">
        <w:rPr>
          <w:rFonts w:ascii="Calibri" w:hAnsi="Calibri" w:cs="Century"/>
          <w:sz w:val="22"/>
          <w:szCs w:val="22"/>
        </w:rPr>
        <w:t>/</w:t>
      </w:r>
      <w:r w:rsidR="008F2ED5">
        <w:rPr>
          <w:rFonts w:ascii="Calibri" w:hAnsi="Calibri" w:cs="Century"/>
          <w:sz w:val="22"/>
          <w:szCs w:val="22"/>
        </w:rPr>
        <w:t>10</w:t>
      </w:r>
      <w:r w:rsidR="00CC66BE" w:rsidRPr="00B04B0D">
        <w:rPr>
          <w:rFonts w:ascii="Calibri" w:hAnsi="Calibri" w:cs="Century"/>
          <w:sz w:val="22"/>
          <w:szCs w:val="22"/>
        </w:rPr>
        <w:t>/2018</w:t>
      </w:r>
      <w:r w:rsidR="00CC66BE" w:rsidRPr="00B04B0D">
        <w:rPr>
          <w:rFonts w:ascii="Calibri" w:hAnsi="Calibri" w:cs="Century"/>
          <w:sz w:val="22"/>
          <w:szCs w:val="22"/>
        </w:rPr>
        <w:tab/>
      </w:r>
    </w:p>
    <w:sectPr w:rsidR="00716DD7" w:rsidRPr="00B04B0D" w:rsidSect="00ED62A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4AB9FD" w14:textId="77777777" w:rsidR="00FF4D26" w:rsidRDefault="00FF4D26" w:rsidP="00C915A5">
      <w:r>
        <w:separator/>
      </w:r>
    </w:p>
  </w:endnote>
  <w:endnote w:type="continuationSeparator" w:id="0">
    <w:p w14:paraId="0CFCDF30" w14:textId="77777777" w:rsidR="00FF4D26" w:rsidRDefault="00FF4D26" w:rsidP="00C91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4522"/>
      <w:gridCol w:w="1252"/>
      <w:gridCol w:w="4522"/>
    </w:tblGrid>
    <w:tr w:rsidR="0005517C" w14:paraId="6DFA42F5" w14:textId="77777777" w:rsidTr="001B65BB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4FD9C579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  <w:tc>
        <w:tcPr>
          <w:tcW w:w="500" w:type="pct"/>
          <w:vMerge w:val="restart"/>
          <w:noWrap/>
          <w:vAlign w:val="center"/>
          <w:hideMark/>
        </w:tcPr>
        <w:p w14:paraId="70799BEE" w14:textId="77777777" w:rsidR="0005517C" w:rsidRPr="001B65BB" w:rsidRDefault="0005517C" w:rsidP="00C915A5">
          <w:pPr>
            <w:pStyle w:val="NoSpacing"/>
            <w:spacing w:line="276" w:lineRule="auto"/>
            <w:rPr>
              <w:rFonts w:ascii="Calibri" w:hAnsi="Calibri"/>
              <w:color w:val="365F91"/>
            </w:rPr>
          </w:pPr>
          <w:r w:rsidRPr="001B65BB">
            <w:rPr>
              <w:rFonts w:ascii="Cambria" w:hAnsi="Cambria"/>
              <w:color w:val="365F91"/>
            </w:rPr>
            <w:t>[Type text]</w:t>
          </w:r>
        </w:p>
      </w:tc>
      <w:tc>
        <w:tcPr>
          <w:tcW w:w="2250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045FE5A9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</w:tr>
    <w:tr w:rsidR="0005517C" w14:paraId="1AFFFB27" w14:textId="77777777" w:rsidTr="001B65BB">
      <w:trPr>
        <w:trHeight w:val="150"/>
      </w:trPr>
      <w:tc>
        <w:tcPr>
          <w:tcW w:w="2250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34E7A48B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  <w:tc>
        <w:tcPr>
          <w:tcW w:w="0" w:type="auto"/>
          <w:vMerge/>
          <w:vAlign w:val="center"/>
          <w:hideMark/>
        </w:tcPr>
        <w:p w14:paraId="35A045EF" w14:textId="77777777" w:rsidR="0005517C" w:rsidRPr="001B65BB" w:rsidRDefault="0005517C" w:rsidP="00C915A5">
          <w:pPr>
            <w:rPr>
              <w:rFonts w:ascii="Calibri" w:hAnsi="Calibri"/>
              <w:color w:val="365F91"/>
              <w:sz w:val="22"/>
              <w:szCs w:val="22"/>
            </w:rPr>
          </w:pPr>
        </w:p>
      </w:tc>
      <w:tc>
        <w:tcPr>
          <w:tcW w:w="2250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60A7A8B4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</w:tr>
  </w:tbl>
  <w:p w14:paraId="6952C103" w14:textId="77777777" w:rsidR="0005517C" w:rsidRDefault="000551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11222" w14:textId="77777777" w:rsidR="0005517C" w:rsidRPr="00A36DE9" w:rsidRDefault="0005517C" w:rsidP="00716DD7">
    <w:pPr>
      <w:pStyle w:val="Footer"/>
      <w:jc w:val="center"/>
      <w:rPr>
        <w:color w:val="244061"/>
        <w:sz w:val="20"/>
        <w:szCs w:val="20"/>
      </w:rPr>
    </w:pPr>
    <w:r w:rsidRPr="00A36DE9">
      <w:rPr>
        <w:color w:val="244061"/>
        <w:sz w:val="20"/>
        <w:szCs w:val="20"/>
      </w:rPr>
      <w:t xml:space="preserve">Multinational Association of Supportive Care in Cancer      •      </w:t>
    </w:r>
    <w:hyperlink r:id="rId1" w:history="1">
      <w:r w:rsidRPr="00A36DE9">
        <w:rPr>
          <w:rStyle w:val="Hyperlink"/>
          <w:color w:val="244061"/>
          <w:sz w:val="20"/>
          <w:szCs w:val="20"/>
        </w:rPr>
        <w:t>www.mascc.org</w:t>
      </w:r>
    </w:hyperlink>
    <w:r w:rsidRPr="00A36DE9">
      <w:rPr>
        <w:rStyle w:val="Hyperlink"/>
        <w:color w:val="244061"/>
        <w:sz w:val="20"/>
        <w:szCs w:val="20"/>
        <w:u w:val="none"/>
      </w:rPr>
      <w:t xml:space="preserve">      •     page  </w: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begin"/>
    </w:r>
    <w:r w:rsidRPr="00A36DE9">
      <w:rPr>
        <w:rStyle w:val="PageNumber"/>
        <w:rFonts w:ascii="Cambria" w:hAnsi="Cambria"/>
        <w:color w:val="244061"/>
        <w:sz w:val="20"/>
        <w:szCs w:val="20"/>
      </w:rPr>
      <w:instrText xml:space="preserve"> PAGE </w:instrTex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separate"/>
    </w:r>
    <w:r w:rsidR="00B64F97">
      <w:rPr>
        <w:rStyle w:val="PageNumber"/>
        <w:rFonts w:ascii="Cambria" w:hAnsi="Cambria"/>
        <w:noProof/>
        <w:color w:val="244061"/>
        <w:sz w:val="20"/>
        <w:szCs w:val="20"/>
      </w:rPr>
      <w:t>1</w: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end"/>
    </w:r>
    <w:r w:rsidRPr="00A36DE9">
      <w:rPr>
        <w:rStyle w:val="Hyperlink"/>
        <w:rFonts w:ascii="Cambria" w:hAnsi="Cambria"/>
        <w:color w:val="244061"/>
        <w:sz w:val="20"/>
        <w:szCs w:val="20"/>
        <w:u w:val="none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01DD9" w14:textId="77777777" w:rsidR="00B04B0D" w:rsidRDefault="00B04B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EB9FB7" w14:textId="77777777" w:rsidR="00FF4D26" w:rsidRDefault="00FF4D26" w:rsidP="00C915A5">
      <w:r>
        <w:separator/>
      </w:r>
    </w:p>
  </w:footnote>
  <w:footnote w:type="continuationSeparator" w:id="0">
    <w:p w14:paraId="57B7D291" w14:textId="77777777" w:rsidR="00FF4D26" w:rsidRDefault="00FF4D26" w:rsidP="00C91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65904D" w14:textId="5AAD6BDB" w:rsidR="00B04B0D" w:rsidRDefault="00B04B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618DF" w14:textId="4A0F981C" w:rsidR="00B04B0D" w:rsidRDefault="00B04B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B9C03" w14:textId="4014026A" w:rsidR="00B04B0D" w:rsidRDefault="00B04B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A74D5"/>
    <w:multiLevelType w:val="hybridMultilevel"/>
    <w:tmpl w:val="E12019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5348E"/>
    <w:multiLevelType w:val="hybridMultilevel"/>
    <w:tmpl w:val="AD669D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026A4"/>
    <w:multiLevelType w:val="hybridMultilevel"/>
    <w:tmpl w:val="5C7C8C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1C4263"/>
    <w:multiLevelType w:val="hybridMultilevel"/>
    <w:tmpl w:val="0074A91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4A57DF4"/>
    <w:multiLevelType w:val="hybridMultilevel"/>
    <w:tmpl w:val="BDFA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91BC2"/>
    <w:multiLevelType w:val="hybridMultilevel"/>
    <w:tmpl w:val="21BA23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4C6811"/>
    <w:multiLevelType w:val="hybridMultilevel"/>
    <w:tmpl w:val="FCAAD1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8370E2F2">
      <w:start w:val="1"/>
      <w:numFmt w:val="upperLetter"/>
      <w:lvlText w:val="%2."/>
      <w:lvlJc w:val="left"/>
      <w:pPr>
        <w:ind w:left="1440" w:hanging="360"/>
      </w:pPr>
      <w:rPr>
        <w:rFonts w:cs="Times New Roman" w:hint="default"/>
      </w:rPr>
    </w:lvl>
    <w:lvl w:ilvl="2" w:tplc="4B5A2796">
      <w:start w:val="1"/>
      <w:numFmt w:val="lowerRoman"/>
      <w:lvlText w:val="%3."/>
      <w:lvlJc w:val="left"/>
      <w:pPr>
        <w:ind w:left="2700" w:hanging="72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F2458E2"/>
    <w:multiLevelType w:val="hybridMultilevel"/>
    <w:tmpl w:val="5868040C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52217325"/>
    <w:multiLevelType w:val="hybridMultilevel"/>
    <w:tmpl w:val="287EE6F8"/>
    <w:lvl w:ilvl="0" w:tplc="14927A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527A75"/>
    <w:multiLevelType w:val="hybridMultilevel"/>
    <w:tmpl w:val="700AC266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60AB542E"/>
    <w:multiLevelType w:val="hybridMultilevel"/>
    <w:tmpl w:val="5E6E19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C3238"/>
    <w:multiLevelType w:val="hybridMultilevel"/>
    <w:tmpl w:val="A516BD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FB4457"/>
    <w:multiLevelType w:val="hybridMultilevel"/>
    <w:tmpl w:val="209C6A4A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11"/>
  </w:num>
  <w:num w:numId="3">
    <w:abstractNumId w:val="0"/>
  </w:num>
  <w:num w:numId="4">
    <w:abstractNumId w:val="2"/>
  </w:num>
  <w:num w:numId="5">
    <w:abstractNumId w:val="10"/>
  </w:num>
  <w:num w:numId="6">
    <w:abstractNumId w:val="6"/>
  </w:num>
  <w:num w:numId="7">
    <w:abstractNumId w:val="1"/>
  </w:num>
  <w:num w:numId="8">
    <w:abstractNumId w:val="3"/>
  </w:num>
  <w:num w:numId="9">
    <w:abstractNumId w:val="12"/>
  </w:num>
  <w:num w:numId="10">
    <w:abstractNumId w:val="7"/>
  </w:num>
  <w:num w:numId="11">
    <w:abstractNumId w:val="4"/>
  </w:num>
  <w:num w:numId="12">
    <w:abstractNumId w:val="9"/>
  </w:num>
  <w:num w:numId="13">
    <w:abstractNumId w:val="8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zQ2NzM2MjO3MDdU0lEKTi0uzszPAykwrwUA8K78XywAAAA="/>
  </w:docVars>
  <w:rsids>
    <w:rsidRoot w:val="00C915A5"/>
    <w:rsid w:val="0000087F"/>
    <w:rsid w:val="00010150"/>
    <w:rsid w:val="0002049B"/>
    <w:rsid w:val="0005517C"/>
    <w:rsid w:val="00082460"/>
    <w:rsid w:val="00083687"/>
    <w:rsid w:val="000F1673"/>
    <w:rsid w:val="001531FC"/>
    <w:rsid w:val="00153DCD"/>
    <w:rsid w:val="001613AC"/>
    <w:rsid w:val="001A1F63"/>
    <w:rsid w:val="001A48EE"/>
    <w:rsid w:val="001B6260"/>
    <w:rsid w:val="001B65BB"/>
    <w:rsid w:val="001F30CC"/>
    <w:rsid w:val="002046E3"/>
    <w:rsid w:val="00210528"/>
    <w:rsid w:val="00233B75"/>
    <w:rsid w:val="002A0CE8"/>
    <w:rsid w:val="002D1620"/>
    <w:rsid w:val="003214FE"/>
    <w:rsid w:val="00357768"/>
    <w:rsid w:val="003928BE"/>
    <w:rsid w:val="003B42D8"/>
    <w:rsid w:val="003E1289"/>
    <w:rsid w:val="003E535C"/>
    <w:rsid w:val="003E6124"/>
    <w:rsid w:val="00457BF7"/>
    <w:rsid w:val="00457C22"/>
    <w:rsid w:val="0047058C"/>
    <w:rsid w:val="00471BEA"/>
    <w:rsid w:val="00492B79"/>
    <w:rsid w:val="00493E87"/>
    <w:rsid w:val="004E792D"/>
    <w:rsid w:val="00514E7C"/>
    <w:rsid w:val="00515994"/>
    <w:rsid w:val="00536D8F"/>
    <w:rsid w:val="00540197"/>
    <w:rsid w:val="00540D43"/>
    <w:rsid w:val="005C4EDE"/>
    <w:rsid w:val="0061168E"/>
    <w:rsid w:val="00643920"/>
    <w:rsid w:val="00664E9F"/>
    <w:rsid w:val="00680924"/>
    <w:rsid w:val="006857F6"/>
    <w:rsid w:val="006A293A"/>
    <w:rsid w:val="006B1A49"/>
    <w:rsid w:val="006B7BCD"/>
    <w:rsid w:val="006F7E7A"/>
    <w:rsid w:val="00704234"/>
    <w:rsid w:val="0070686F"/>
    <w:rsid w:val="00710834"/>
    <w:rsid w:val="00716DD7"/>
    <w:rsid w:val="00725C7F"/>
    <w:rsid w:val="007648CF"/>
    <w:rsid w:val="007669F2"/>
    <w:rsid w:val="0078186A"/>
    <w:rsid w:val="0078256A"/>
    <w:rsid w:val="007A4838"/>
    <w:rsid w:val="00846F72"/>
    <w:rsid w:val="00856479"/>
    <w:rsid w:val="00870D21"/>
    <w:rsid w:val="00873C39"/>
    <w:rsid w:val="00885B53"/>
    <w:rsid w:val="008B21C8"/>
    <w:rsid w:val="008F2ED5"/>
    <w:rsid w:val="00972656"/>
    <w:rsid w:val="009774AC"/>
    <w:rsid w:val="009851B3"/>
    <w:rsid w:val="009C393F"/>
    <w:rsid w:val="009F2D42"/>
    <w:rsid w:val="00A04BFC"/>
    <w:rsid w:val="00A1683C"/>
    <w:rsid w:val="00A20AAD"/>
    <w:rsid w:val="00A36DE9"/>
    <w:rsid w:val="00A53A3A"/>
    <w:rsid w:val="00A66400"/>
    <w:rsid w:val="00A87442"/>
    <w:rsid w:val="00AB06E9"/>
    <w:rsid w:val="00AC5717"/>
    <w:rsid w:val="00AE18A7"/>
    <w:rsid w:val="00AF4323"/>
    <w:rsid w:val="00B04B0D"/>
    <w:rsid w:val="00B13A39"/>
    <w:rsid w:val="00B64F97"/>
    <w:rsid w:val="00BA41BF"/>
    <w:rsid w:val="00BB7D1A"/>
    <w:rsid w:val="00BC1433"/>
    <w:rsid w:val="00BC4971"/>
    <w:rsid w:val="00BE2392"/>
    <w:rsid w:val="00C32AA4"/>
    <w:rsid w:val="00C85EE5"/>
    <w:rsid w:val="00C915A5"/>
    <w:rsid w:val="00CB31FD"/>
    <w:rsid w:val="00CB6BFE"/>
    <w:rsid w:val="00CC3E52"/>
    <w:rsid w:val="00CC66BE"/>
    <w:rsid w:val="00D1294B"/>
    <w:rsid w:val="00D427B8"/>
    <w:rsid w:val="00D568F6"/>
    <w:rsid w:val="00D77049"/>
    <w:rsid w:val="00D96FD5"/>
    <w:rsid w:val="00DC1188"/>
    <w:rsid w:val="00DD14B0"/>
    <w:rsid w:val="00E02F75"/>
    <w:rsid w:val="00E32D9C"/>
    <w:rsid w:val="00E4568F"/>
    <w:rsid w:val="00EA2321"/>
    <w:rsid w:val="00ED62A8"/>
    <w:rsid w:val="00F54048"/>
    <w:rsid w:val="00F70D9F"/>
    <w:rsid w:val="00F762C5"/>
    <w:rsid w:val="00F82784"/>
    <w:rsid w:val="00FA1501"/>
    <w:rsid w:val="00FA6778"/>
    <w:rsid w:val="00FD30D1"/>
    <w:rsid w:val="00FF4D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2A1F7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15A5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F2D42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5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15A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915A5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15A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915A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915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915A5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qFormat/>
    <w:rsid w:val="00C915A5"/>
    <w:rPr>
      <w:rFonts w:ascii="PMingLiU" w:hAnsi="PMingLiU"/>
      <w:sz w:val="22"/>
      <w:szCs w:val="22"/>
    </w:rPr>
  </w:style>
  <w:style w:type="character" w:customStyle="1" w:styleId="NoSpacingChar">
    <w:name w:val="No Spacing Char"/>
    <w:link w:val="NoSpacing"/>
    <w:rsid w:val="00C915A5"/>
    <w:rPr>
      <w:rFonts w:ascii="PMingLiU" w:hAnsi="PMingLiU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C915A5"/>
    <w:rPr>
      <w:i/>
      <w:iCs/>
    </w:rPr>
  </w:style>
  <w:style w:type="character" w:customStyle="1" w:styleId="BodyTextChar">
    <w:name w:val="Body Text Char"/>
    <w:link w:val="BodyText"/>
    <w:uiPriority w:val="99"/>
    <w:rsid w:val="00C915A5"/>
    <w:rPr>
      <w:rFonts w:ascii="Times New Roman" w:eastAsia="Times New Roman" w:hAnsi="Times New Roman" w:cs="Times New Roman"/>
      <w:i/>
      <w:iCs/>
    </w:rPr>
  </w:style>
  <w:style w:type="character" w:customStyle="1" w:styleId="regulartext1">
    <w:name w:val="regulartext1"/>
    <w:rsid w:val="00C915A5"/>
    <w:rPr>
      <w:rFonts w:ascii="Arial" w:hAnsi="Arial" w:cs="Arial"/>
      <w:color w:val="3A4972"/>
      <w:sz w:val="20"/>
      <w:szCs w:val="20"/>
    </w:rPr>
  </w:style>
  <w:style w:type="character" w:customStyle="1" w:styleId="Heading1Char">
    <w:name w:val="Heading 1 Char"/>
    <w:link w:val="Heading1"/>
    <w:uiPriority w:val="99"/>
    <w:rsid w:val="009F2D42"/>
    <w:rPr>
      <w:rFonts w:ascii="Times New Roman" w:eastAsia="Times New Roman" w:hAnsi="Times New Roman" w:cs="Times New Roman"/>
      <w:b/>
      <w:bCs/>
    </w:rPr>
  </w:style>
  <w:style w:type="paragraph" w:styleId="NormalWeb">
    <w:name w:val="Normal (Web)"/>
    <w:basedOn w:val="Normal"/>
    <w:uiPriority w:val="99"/>
    <w:rsid w:val="006857F6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F827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B6260"/>
    <w:rPr>
      <w:color w:val="0000FF"/>
      <w:u w:val="single"/>
    </w:rPr>
  </w:style>
  <w:style w:type="character" w:styleId="PageNumber">
    <w:name w:val="page number"/>
    <w:uiPriority w:val="99"/>
    <w:semiHidden/>
    <w:unhideWhenUsed/>
    <w:rsid w:val="00716DD7"/>
  </w:style>
  <w:style w:type="paragraph" w:styleId="Subtitle">
    <w:name w:val="Subtitle"/>
    <w:basedOn w:val="Normal"/>
    <w:next w:val="Normal"/>
    <w:link w:val="SubtitleChar"/>
    <w:uiPriority w:val="11"/>
    <w:qFormat/>
    <w:rsid w:val="0061168E"/>
    <w:pPr>
      <w:spacing w:after="60"/>
      <w:jc w:val="center"/>
      <w:outlineLvl w:val="1"/>
    </w:pPr>
    <w:rPr>
      <w:rFonts w:ascii="Calibri" w:eastAsia="MS Gothic" w:hAnsi="Calibri"/>
    </w:rPr>
  </w:style>
  <w:style w:type="character" w:customStyle="1" w:styleId="SubtitleChar">
    <w:name w:val="Subtitle Char"/>
    <w:link w:val="Subtitle"/>
    <w:uiPriority w:val="11"/>
    <w:rsid w:val="0061168E"/>
    <w:rPr>
      <w:rFonts w:ascii="Calibri" w:eastAsia="MS Gothic" w:hAnsi="Calibri"/>
      <w:sz w:val="24"/>
      <w:szCs w:val="24"/>
    </w:rPr>
  </w:style>
  <w:style w:type="character" w:styleId="SubtleEmphasis">
    <w:name w:val="Subtle Emphasis"/>
    <w:uiPriority w:val="19"/>
    <w:qFormat/>
    <w:rsid w:val="0061168E"/>
    <w:rPr>
      <w:i/>
      <w:iCs/>
      <w:color w:val="808080"/>
    </w:rPr>
  </w:style>
  <w:style w:type="character" w:styleId="PlaceholderText">
    <w:name w:val="Placeholder Text"/>
    <w:basedOn w:val="DefaultParagraphFont"/>
    <w:uiPriority w:val="99"/>
    <w:semiHidden/>
    <w:rsid w:val="00CC66B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D16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6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62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6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620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99"/>
    <w:semiHidden/>
    <w:rsid w:val="006B7BCD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scc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167E22F0E8F4B5BA8081A708D638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0D0D1-BA86-4F79-AE0D-341508F8D14F}"/>
      </w:docPartPr>
      <w:docPartBody>
        <w:p w:rsidR="002478C7" w:rsidRDefault="0066602C" w:rsidP="0066602C">
          <w:pPr>
            <w:pStyle w:val="A167E22F0E8F4B5BA8081A708D63800A"/>
          </w:pPr>
          <w:r w:rsidRPr="0054460A">
            <w:rPr>
              <w:rStyle w:val="PlaceholderText"/>
              <w:b/>
              <w:color w:val="0070C0"/>
              <w:sz w:val="24"/>
              <w:szCs w:val="24"/>
            </w:rPr>
            <w:t>Click here to</w:t>
          </w:r>
          <w:r w:rsidRPr="0054460A">
            <w:rPr>
              <w:rStyle w:val="PlaceholderText"/>
              <w:rFonts w:hint="eastAsia"/>
              <w:b/>
              <w:color w:val="0070C0"/>
              <w:sz w:val="24"/>
              <w:szCs w:val="24"/>
              <w:lang w:eastAsia="ko-KR"/>
            </w:rPr>
            <w:t xml:space="preserve"> enter group name</w:t>
          </w:r>
          <w:r w:rsidRPr="0054460A">
            <w:rPr>
              <w:rStyle w:val="PlaceholderText"/>
              <w:b/>
              <w:color w:val="0070C0"/>
              <w:sz w:val="28"/>
              <w:szCs w:val="24"/>
            </w:rPr>
            <w:t>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8DC51-D99E-465D-9512-6606F95D9B70}"/>
      </w:docPartPr>
      <w:docPartBody>
        <w:p w:rsidR="002478C7" w:rsidRDefault="0066602C">
          <w:r w:rsidRPr="00AE28F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602C"/>
    <w:rsid w:val="000A28F9"/>
    <w:rsid w:val="000F2046"/>
    <w:rsid w:val="002478C7"/>
    <w:rsid w:val="0025443C"/>
    <w:rsid w:val="002B6C10"/>
    <w:rsid w:val="00366FD6"/>
    <w:rsid w:val="00492C82"/>
    <w:rsid w:val="005B29D5"/>
    <w:rsid w:val="0066602C"/>
    <w:rsid w:val="007A7063"/>
    <w:rsid w:val="00810B1B"/>
    <w:rsid w:val="00870523"/>
    <w:rsid w:val="009B5D17"/>
    <w:rsid w:val="00BF2BD1"/>
    <w:rsid w:val="00CE12ED"/>
    <w:rsid w:val="00D42ACD"/>
    <w:rsid w:val="00EE2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2BD1"/>
    <w:rPr>
      <w:color w:val="808080"/>
    </w:rPr>
  </w:style>
  <w:style w:type="paragraph" w:customStyle="1" w:styleId="A167E22F0E8F4B5BA8081A708D63800A">
    <w:name w:val="A167E22F0E8F4B5BA8081A708D63800A"/>
    <w:rsid w:val="0066602C"/>
  </w:style>
  <w:style w:type="paragraph" w:customStyle="1" w:styleId="188A5A021CEA4C01B97F171ED856DB28">
    <w:name w:val="188A5A021CEA4C01B97F171ED856DB28"/>
    <w:rsid w:val="0066602C"/>
  </w:style>
  <w:style w:type="paragraph" w:customStyle="1" w:styleId="C9DB246F41D848B7B938EAC3349CD7E3">
    <w:name w:val="C9DB246F41D848B7B938EAC3349CD7E3"/>
    <w:rsid w:val="00D42ACD"/>
  </w:style>
  <w:style w:type="paragraph" w:customStyle="1" w:styleId="20E11A5764004B9391B300AC133B63EE">
    <w:name w:val="20E11A5764004B9391B300AC133B63EE"/>
    <w:rsid w:val="00D42ACD"/>
  </w:style>
  <w:style w:type="paragraph" w:customStyle="1" w:styleId="0E84C989A26C433795EE191E7397FBA0">
    <w:name w:val="0E84C989A26C433795EE191E7397FBA0"/>
    <w:rsid w:val="00BF2BD1"/>
  </w:style>
  <w:style w:type="paragraph" w:customStyle="1" w:styleId="107435833C8342A4871F415AF58B22C6">
    <w:name w:val="107435833C8342A4871F415AF58B22C6"/>
    <w:rsid w:val="00BF2BD1"/>
  </w:style>
  <w:style w:type="paragraph" w:customStyle="1" w:styleId="715FA5F79B684D3C981D496F42FC551A">
    <w:name w:val="715FA5F79B684D3C981D496F42FC551A"/>
    <w:rsid w:val="00BF2B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5A0570-3A5D-CA45-BB82-E44ECA4CA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Pro</Company>
  <LinksUpToDate>false</LinksUpToDate>
  <CharactersWithSpaces>916</CharactersWithSpaces>
  <SharedDoc>false</SharedDoc>
  <HLinks>
    <vt:vector size="6" baseType="variant">
      <vt:variant>
        <vt:i4>6160398</vt:i4>
      </vt:variant>
      <vt:variant>
        <vt:i4>0</vt:i4>
      </vt:variant>
      <vt:variant>
        <vt:i4>0</vt:i4>
      </vt:variant>
      <vt:variant>
        <vt:i4>5</vt:i4>
      </vt:variant>
      <vt:variant>
        <vt:lpwstr>http://www.masc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Hollen</dc:creator>
  <cp:keywords/>
  <dc:description/>
  <cp:lastModifiedBy>Antonia Clark</cp:lastModifiedBy>
  <cp:revision>2</cp:revision>
  <cp:lastPrinted>2018-03-23T17:02:00Z</cp:lastPrinted>
  <dcterms:created xsi:type="dcterms:W3CDTF">2019-03-22T17:38:00Z</dcterms:created>
  <dcterms:modified xsi:type="dcterms:W3CDTF">2019-03-22T17:38:00Z</dcterms:modified>
</cp:coreProperties>
</file>